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a3d9dc282cb6e7d2bac8022274bd19e30ade28"/>
    <w:p>
      <w:pPr>
        <w:pStyle w:val="Heading1"/>
      </w:pPr>
      <w:r>
        <w:t xml:space="preserve">trading_dashboard_fullstack_transformation</w:t>
      </w:r>
    </w:p>
    <w:bookmarkEnd w:id="20"/>
    <w:bookmarkStart w:id="30" w:name="Xe5af7b4389f08882d517e042e8ead4fc6484b08"/>
    <w:p>
      <w:pPr>
        <w:pStyle w:val="Heading1"/>
      </w:pPr>
      <w:r>
        <w:t xml:space="preserve">Trading Dashboard Full-Stack Transformation Complete</w: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ccessfully transformed the existing trading dashboard application into a full-stack solution with proper backend infrastructure and removed the Journal Tab functionality as requested.</w:t>
      </w:r>
    </w:p>
    <w:bookmarkEnd w:id="21"/>
    <w:bookmarkStart w:id="26" w:name="key-achievements"/>
    <w:p>
      <w:pPr>
        <w:pStyle w:val="Heading2"/>
      </w:pPr>
      <w:r>
        <w:t xml:space="preserve">Key Achievements</w:t>
      </w:r>
    </w:p>
    <w:bookmarkStart w:id="22" w:name="journal-tab-removal-confirmed"/>
    <w:p>
      <w:pPr>
        <w:pStyle w:val="Heading3"/>
      </w:pPr>
      <w:r>
        <w:t xml:space="preserve">✅ Journal Tab Removal (CONFIRM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 Updated</w:t>
      </w:r>
      <w:r>
        <w:t xml:space="preserve">: Removed</w:t>
      </w:r>
      <w:r>
        <w:t xml:space="preserve"> </w:t>
      </w:r>
      <w:r>
        <w:t xml:space="preserve">‘</w:t>
      </w:r>
      <w:r>
        <w:t xml:space="preserve">Journal</w:t>
      </w:r>
      <w:r>
        <w:t xml:space="preserve">’</w:t>
      </w:r>
      <w:r>
        <w:t xml:space="preserve"> </w:t>
      </w:r>
      <w:r>
        <w:t xml:space="preserve">from the tabs array, reducing from 6 to 5 tab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 Deleted</w:t>
      </w:r>
      <w:r>
        <w:t xml:space="preserve">: Completely removed JournalTab.tsx component fil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ferences Cleaned</w:t>
      </w:r>
      <w:r>
        <w:t xml:space="preserve">: Updated all imports and references throughout the appl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owser Verified</w:t>
      </w:r>
      <w:r>
        <w:t xml:space="preserve">: Live testing confirmed successful removal - only Dashboard, Positions, Event Calendar, Performance, and Data Reflection tabs remain</w:t>
      </w:r>
    </w:p>
    <w:bookmarkEnd w:id="22"/>
    <w:bookmarkStart w:id="23" w:name="backend-development-completed"/>
    <w:p>
      <w:pPr>
        <w:pStyle w:val="Heading3"/>
      </w:pPr>
      <w:r>
        <w:t xml:space="preserve">✅ Backend Development (COMPLETE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Schema</w:t>
      </w:r>
      <w:r>
        <w:t xml:space="preserve">: Created comprehensive Supabase tables for trades, daily_scores, insights, market_data, and user_sett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 Implementation</w:t>
      </w:r>
      <w:r>
        <w:t xml:space="preserve">: Row Level Security (RLS) policies ensuring user data isol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 System</w:t>
      </w:r>
      <w:r>
        <w:t xml:space="preserve">: Full Supabase Auth integration with email/password function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Operations</w:t>
      </w:r>
      <w:r>
        <w:t xml:space="preserve">: Complete CRUD operations for all data types</w:t>
      </w:r>
    </w:p>
    <w:bookmarkEnd w:id="23"/>
    <w:bookmarkStart w:id="24" w:name="data-migration-integration"/>
    <w:p>
      <w:pPr>
        <w:pStyle w:val="Heading3"/>
      </w:pPr>
      <w:r>
        <w:t xml:space="preserve">✅ Data Migration &amp;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Storage → Supabase</w:t>
      </w:r>
      <w:r>
        <w:t xml:space="preserve">: All data operations migrated from local storage to cloud databa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de Management</w:t>
      </w:r>
      <w:r>
        <w:t xml:space="preserve">: Full trade lifecycle from capture to positions display working seamless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Context</w:t>
      </w:r>
      <w:r>
        <w:t xml:space="preserve">: Personalized dashboard with user authentication and data secur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handling and loading states implemented</w:t>
      </w:r>
    </w:p>
    <w:bookmarkEnd w:id="24"/>
    <w:bookmarkStart w:id="25" w:name="testing-validation"/>
    <w:p>
      <w:pPr>
        <w:pStyle w:val="Heading3"/>
      </w:pPr>
      <w:r>
        <w:t xml:space="preserve">✅ Testing &amp;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entication Flow</w:t>
      </w:r>
      <w:r>
        <w:t xml:space="preserve">: Sign up, email confirmation, and login process verifi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ion Testing</w:t>
      </w:r>
      <w:r>
        <w:t xml:space="preserve">: All 5 remaining tabs confirmed functional in produ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e Workflow</w:t>
      </w:r>
      <w:r>
        <w:t xml:space="preserve">: Dashboard trade capture → Positions display → Performance analysis working perfect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Persistence</w:t>
      </w:r>
      <w:r>
        <w:t xml:space="preserve">: Complete trade and user data lifecycle validated in database</w:t>
      </w:r>
    </w:p>
    <w:bookmarkEnd w:id="25"/>
    <w:bookmarkEnd w:id="26"/>
    <w:bookmarkStart w:id="27" w:name="technical-implementation"/>
    <w:p>
      <w:pPr>
        <w:pStyle w:val="Heading2"/>
      </w:pPr>
      <w:r>
        <w:t xml:space="preserve">Technical Implemen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</w:t>
      </w:r>
      <w:r>
        <w:t xml:space="preserve">: React + TypeScript + Vite + TailwindCSS (preserved existing design syste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</w:t>
      </w:r>
      <w:r>
        <w:t xml:space="preserve">: Supabase (PostgreSQL + Auth + Real-time capabiliti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chitecture</w:t>
      </w:r>
      <w:r>
        <w:t xml:space="preserve">: Secure client-side React app with full backend integ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ployment</w:t>
      </w:r>
      <w:r>
        <w:t xml:space="preserve">: Production-ready at https://5haxafm63s.space.minimax.io</w:t>
      </w:r>
    </w:p>
    <w:bookmarkEnd w:id="27"/>
    <w:bookmarkStart w:id="28" w:name="final-result"/>
    <w:p>
      <w:pPr>
        <w:pStyle w:val="Heading2"/>
      </w:pPr>
      <w:r>
        <w:t xml:space="preserve">Final Result</w:t>
      </w:r>
    </w:p>
    <w:p>
      <w:pPr>
        <w:pStyle w:val="FirstParagraph"/>
      </w:pPr>
      <w:r>
        <w:t xml:space="preserve">The trading dashboard now operates as a complete full-stack application with:</w:t>
      </w:r>
      <w:r>
        <w:t xml:space="preserve"> </w:t>
      </w:r>
      <w:r>
        <w:t xml:space="preserve">- ✅ Journal Tab completely removed from navigation and codebase</w:t>
      </w:r>
      <w:r>
        <w:t xml:space="preserve"> </w:t>
      </w:r>
      <w:r>
        <w:t xml:space="preserve">- ✅ Professional backend infrastructure replacing localStorage</w:t>
      </w:r>
      <w:r>
        <w:t xml:space="preserve"> </w:t>
      </w:r>
      <w:r>
        <w:t xml:space="preserve">- ✅ Secure user authentication with data isolation</w:t>
      </w:r>
      <w:r>
        <w:t xml:space="preserve"> </w:t>
      </w:r>
      <w:r>
        <w:t xml:space="preserve">- ✅ All original functionality preserved (except removed Journal)</w:t>
      </w:r>
      <w:r>
        <w:t xml:space="preserve"> </w:t>
      </w:r>
      <w:r>
        <w:t xml:space="preserve">- ✅ Scalable, production-ready architecture with real-time updates</w:t>
      </w:r>
    </w:p>
    <w:p>
      <w:pPr>
        <w:pStyle w:val="BodyText"/>
      </w:pPr>
      <w:r>
        <w:t xml:space="preserve">Both requirements successfully met with comprehensive validation through live browser testing.</w:t>
      </w:r>
    </w:p>
    <w:bookmarkEnd w:id="28"/>
    <w:bookmarkStart w:id="29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6"/>
        </w:numPr>
        <w:pStyle w:val="Compact"/>
      </w:pPr>
      <w:r>
        <w:t xml:space="preserve">trading-dashboard/src/components/TradingDashboard.tsx: Main dashboard component with Journal tab removed and Supabase integration for real-time data loading</w:t>
      </w:r>
    </w:p>
    <w:p>
      <w:pPr>
        <w:numPr>
          <w:ilvl w:val="0"/>
          <w:numId w:val="1006"/>
        </w:numPr>
        <w:pStyle w:val="Compact"/>
      </w:pPr>
      <w:r>
        <w:t xml:space="preserve">trading-dashboard/src/lib/supabase.ts: Complete Supabase client configuration with database helper functions for trades, insights, daily scores, and user settings</w:t>
      </w:r>
    </w:p>
    <w:p>
      <w:pPr>
        <w:numPr>
          <w:ilvl w:val="0"/>
          <w:numId w:val="1006"/>
        </w:numPr>
        <w:pStyle w:val="Compact"/>
      </w:pPr>
      <w:r>
        <w:t xml:space="preserve">trading-dashboard/src/contexts/AuthContext.tsx: Authentication context provider managing user state, sign up, sign in, and sign out functionality</w:t>
      </w:r>
    </w:p>
    <w:p>
      <w:pPr>
        <w:numPr>
          <w:ilvl w:val="0"/>
          <w:numId w:val="1006"/>
        </w:numPr>
        <w:pStyle w:val="Compact"/>
      </w:pPr>
      <w:r>
        <w:t xml:space="preserve">trading-dashboard/src/components/Auth.tsx: Authentication component with professional login/signup interface</w:t>
      </w:r>
    </w:p>
    <w:p>
      <w:pPr>
        <w:numPr>
          <w:ilvl w:val="0"/>
          <w:numId w:val="1006"/>
        </w:numPr>
        <w:pStyle w:val="Compact"/>
      </w:pPr>
      <w:r>
        <w:t xml:space="preserve">trading-dashboard/src/App.tsx: Main app component with authentication provider and conditional rendering based on user authentication state</w:t>
      </w:r>
    </w:p>
    <w:p>
      <w:pPr>
        <w:numPr>
          <w:ilvl w:val="0"/>
          <w:numId w:val="1006"/>
        </w:numPr>
        <w:pStyle w:val="Compact"/>
      </w:pPr>
      <w:r>
        <w:t xml:space="preserve">trading-dashboard/src/components/cards/TradeCaptureCard.tsx: Trade capture component updated to save trades directly to Supabase database instead of localStorage</w:t>
      </w:r>
    </w:p>
    <w:p>
      <w:pPr>
        <w:numPr>
          <w:ilvl w:val="0"/>
          <w:numId w:val="1006"/>
        </w:numPr>
        <w:pStyle w:val="Compact"/>
      </w:pPr>
      <w:r>
        <w:t xml:space="preserve">trading-dashboard/src/components/tabs/PositionsTab.tsx: Positions tab updated to load trades from Supabase database and handle CSV imports with real-time updates</w:t>
      </w:r>
    </w:p>
    <w:p>
      <w:pPr>
        <w:numPr>
          <w:ilvl w:val="0"/>
          <w:numId w:val="1006"/>
        </w:numPr>
        <w:pStyle w:val="Compact"/>
      </w:pPr>
      <w:r>
        <w:t xml:space="preserve">deploy_url.txt: Production deployment URL for the completed full-stack trading dashboard applicatio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4:45:26Z</dcterms:created>
  <dcterms:modified xsi:type="dcterms:W3CDTF">2025-07-14T14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